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w:t>
      </w:r>
    </w:p>
    <w:p>
      <w:pPr>
        <w:pStyle w:val="BodyText"/>
      </w:pPr>
      <w:r>
        <w:t xml:space="preserve">I am writing to express my enthusiastic interest in the Petroleum Engineer position at [Company Name] in Brazil Brasília. As a dedicated professional with over [X years] of experience in the petroleum engineering field, I am eager to contribute my technical expertise, innovative problem-solving skills, and deep understanding of Brazil’s evolving energy landscape to support your organization’s mission. My career has been defined by a commitment to advancing sustainable and efficient oil and gas solutions, particularly in regions with complex geological and regulatory environments such as Brazil Brasília.</w:t>
      </w:r>
    </w:p>
    <w:p>
      <w:pPr>
        <w:pStyle w:val="BodyText"/>
      </w:pPr>
      <w:r>
        <w:t xml:space="preserve">Having worked on projects across South America, I have developed a nuanced perspective on the unique challenges and opportunities presented by Brazil’s energy sector. The country’s vast offshore pre-salt reserves, coupled with its growing emphasis on renewable energy integration, make it a dynamic hub for petroleum engineers. My background in reservoir engineering, drilling operations, and production optimization has equipped me to address these complexities while aligning with Brazil’s strategic goals of energy security and environmental stewardship.</w:t>
      </w:r>
    </w:p>
    <w:p>
      <w:pPr>
        <w:pStyle w:val="BodyText"/>
      </w:pPr>
      <w:r>
        <w:t xml:space="preserve">My professional journey began as a Petroleum Engineer at [Previous Company], where I led the design and implementation of advanced well stimulation techniques for offshore fields in the Santos Basin. This experience honed my ability to balance technical precision with cost-efficiency, ensuring that projects met both operational and regulatory standards. I also collaborated closely with multidisciplinary teams to integrate seismic data, geomechanical analysis, and production forecasts, which significantly improved recovery rates by 15% in one of the key projects. These achievements underscore my capacity to deliver measurable results in high-stakes environments.</w:t>
      </w:r>
    </w:p>
    <w:p>
      <w:pPr>
        <w:pStyle w:val="BodyText"/>
      </w:pPr>
      <w:r>
        <w:t xml:space="preserve">In Brazil Brasília, where the federal government plays a pivotal role in shaping energy policies and infrastructure development, I have consistently emphasized the importance of adaptability and collaboration. My work with local stakeholders and international partners has taught me the value of navigating cultural and regulatory nuances to drive success. For instance, during a project in partnership with Petrobras, I facilitated knowledge-sharing initiatives between Brazilian engineers and global teams, fostering innovation while respecting regional priorities. This experience reinforced my belief that technical excellence must be paired with strong communication and cross-cultural competencies.</w:t>
      </w:r>
    </w:p>
    <w:p>
      <w:pPr>
        <w:pStyle w:val="BodyText"/>
      </w:pPr>
      <w:r>
        <w:t xml:space="preserve">The petroleum industry in Brazil is at a critical juncture, with increasing demands for technological innovation and sustainability. As a Petroleum Engineer, I am passionate about leveraging cutting-edge tools such as artificial intelligence-driven reservoir modeling and digital twins to optimize production workflows. In my current role at [Current Company], I have spearheaded the adoption of real-time data analytics to monitor well performance in offshore platforms, reducing downtime by 20% and enhancing operational safety. These skills are directly applicable to Brazil’s evolving energy needs, where precision and foresight are paramount.</w:t>
      </w:r>
    </w:p>
    <w:p>
      <w:pPr>
        <w:pStyle w:val="BodyText"/>
      </w:pPr>
      <w:r>
        <w:t xml:space="preserve">Brazil Brasília, as the nation’s capital, is a focal point for policy-making and strategic planning in the energy sector. I am particularly drawn to the opportunity to contribute to initiatives that align with Brazil’s vision of becoming a global leader in clean energy while maintaining its position as a key oil producer. My understanding of Brazil’s regulatory framework, including environmental compliance standards and partnerships with agencies like ANP (National Agency of Petroleum, Natural Gas and Biofuels), positions me to support your organization in meeting both current and future challenges.</w:t>
      </w:r>
    </w:p>
    <w:p>
      <w:pPr>
        <w:pStyle w:val="BodyText"/>
      </w:pPr>
      <w:r>
        <w:t xml:space="preserve">In addition to my technical expertise, I bring a strong work ethic, a proactive approach to problem-solving, and a commitment to continuous learning. I hold a Master’s degree in Petroleum Engineering from [University Name], where my research focused on the impact of climate change on offshore drilling operations. This academic background, combined with hands-on experience in Brazil Brasília and beyond, has prepared me to tackle the multifaceted demands of this role.</w:t>
      </w:r>
    </w:p>
    <w:p>
      <w:pPr>
        <w:pStyle w:val="BodyText"/>
      </w:pPr>
      <w:r>
        <w:t xml:space="preserve">I am particularly inspired by [Company Name]’s dedication to innovation and sustainability in the energy sector. Your recent projects, such as [specific project or initiative], reflect a forward-thinking approach that aligns with my professional values. I am confident that my skills in reservoir engineering, project management, and stakeholder engagement would enable me to make meaningful contributions to your team while supporting Brazil’s broader energy objectives.</w:t>
      </w:r>
    </w:p>
    <w:p>
      <w:pPr>
        <w:pStyle w:val="BodyText"/>
      </w:pPr>
      <w:r>
        <w:t xml:space="preserve">Thank you for considering my application. I would welcome the opportunity to discuss how my background and vision align with the goals of [Company Name] in Brazil Brasília. Please feel free to contact me at [Phone Number] or [Email Address] at your earliest convenience. I look forward to the possibility of contributing to your organization’s continued success.</w:t>
      </w:r>
    </w:p>
    <w:p>
      <w:pPr>
        <w:pStyle w:val="BodyText"/>
      </w:pPr>
      <w:r>
        <w:t xml:space="preserve">Sincerely,</w:t>
      </w:r>
      <w:r>
        <w:br/>
      </w:r>
      <w:r>
        <w:t xml:space="preserve">[Your Full Name]</w:t>
      </w:r>
      <w:r>
        <w:br/>
      </w:r>
      <w:r>
        <w:t xml:space="preserve">Petroleum Engineer</w:t>
      </w:r>
      <w:r>
        <w:br/>
      </w:r>
      <w:r>
        <w:t xml:space="preserve">[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0:48Z</dcterms:created>
  <dcterms:modified xsi:type="dcterms:W3CDTF">2026-07-21T14:50:48Z</dcterms:modified>
</cp:coreProperties>
</file>

<file path=docProps/custom.xml><?xml version="1.0" encoding="utf-8"?>
<Properties xmlns="http://schemas.openxmlformats.org/officeDocument/2006/custom-properties" xmlns:vt="http://schemas.openxmlformats.org/officeDocument/2006/docPropsVTypes"/>
</file>